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</w:rPr>
      </w:pPr>
      <w:r>
        <w:rPr>
          <w:rFonts w:ascii="Arial" w:eastAsia="Times New Roman" w:hAnsi="Arial" w:cs="Arial"/>
          <w:b/>
          <w:color w:val="000000"/>
          <w:sz w:val="28"/>
        </w:rPr>
        <w:t>Working from Home</w:t>
      </w:r>
      <w:r w:rsidR="007079EA">
        <w:rPr>
          <w:rFonts w:ascii="Arial" w:eastAsia="Times New Roman" w:hAnsi="Arial" w:cs="Arial"/>
          <w:b/>
          <w:color w:val="000000"/>
          <w:sz w:val="28"/>
        </w:rPr>
        <w:t xml:space="preserve"> Safety and Wellbeing </w:t>
      </w: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Checklist </w:t>
      </w:r>
      <w:r w:rsidRPr="002A607A">
        <w:rPr>
          <w:rFonts w:ascii="Arial" w:eastAsia="Times New Roman" w:hAnsi="Arial" w:cs="Arial"/>
          <w:i/>
          <w:color w:val="000000"/>
        </w:rPr>
        <w:t>(Complete items only if applicable. Leave blank if no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04"/>
        <w:gridCol w:w="7136"/>
      </w:tblGrid>
      <w:tr w:rsidR="002A607A" w:rsidRPr="002A607A" w:rsidTr="00C575CD">
        <w:trPr>
          <w:trHeight w:val="432"/>
        </w:trPr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Employee</w:t>
            </w: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’s Name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C575CD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Department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Phone Number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2"/>
        <w:gridCol w:w="22"/>
        <w:gridCol w:w="686"/>
        <w:gridCol w:w="706"/>
      </w:tblGrid>
      <w:tr w:rsidR="002A607A" w:rsidRPr="002A607A" w:rsidTr="00C575CD">
        <w:trPr>
          <w:tblHeader/>
        </w:trPr>
        <w:tc>
          <w:tcPr>
            <w:tcW w:w="4294" w:type="pct"/>
            <w:gridSpan w:val="2"/>
            <w:shd w:val="clear" w:color="auto" w:fill="000000"/>
          </w:tcPr>
          <w:p w:rsidR="002A607A" w:rsidRPr="002A607A" w:rsidRDefault="002A607A" w:rsidP="008273BF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Work Environment</w:t>
            </w:r>
          </w:p>
        </w:tc>
        <w:tc>
          <w:tcPr>
            <w:tcW w:w="34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4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ignated Work Area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C92F24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designated work/study area has been identified </w:t>
            </w:r>
            <w:r w:rsidR="00C92F24">
              <w:rPr>
                <w:rFonts w:ascii="Arial" w:eastAsia="Times New Roman" w:hAnsi="Arial" w:cs="Arial"/>
                <w:color w:val="000000"/>
              </w:rPr>
              <w:t>which provides sufficient clear space to enable the employee to have full range of movement required to work without risk of strain or injury.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trip hazards (e.g. cabling, mats, clutter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Environmental Conditions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ighting is adequate for the tasks being performed (i.e. easy to see and comfortable on the eyes)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Glare and reflection can be controll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Ventilation and room temperature can be controlled, regardless of season (i.e. I feel comfortable with the room temperature and air flow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no excessive noise affecting the work area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Non-smoking environ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For double storey homes, it is recommended that all work is undertaken on the ground floor or same level where practicable.</w:t>
            </w:r>
            <w:r w:rsidRPr="002A607A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re are appropriate amenities (e.g. kitchen, bathroom) 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tairs </w:t>
            </w:r>
            <w:r>
              <w:rPr>
                <w:rFonts w:ascii="Arial" w:eastAsia="Times New Roman" w:hAnsi="Arial" w:cs="Arial"/>
                <w:color w:val="000000"/>
              </w:rPr>
              <w:t xml:space="preserve">(if any) </w:t>
            </w:r>
            <w:r w:rsidRPr="002A607A">
              <w:rPr>
                <w:rFonts w:ascii="Arial" w:eastAsia="Times New Roman" w:hAnsi="Arial" w:cs="Arial"/>
                <w:color w:val="000000"/>
              </w:rPr>
              <w:t>contain a continuous hand rail from top to bottom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mergency Exit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reasonably direct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sufficiently wide and free of obstructions or trip hazards to allow unimpeded pass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Security</w:t>
            </w:r>
          </w:p>
        </w:tc>
      </w:tr>
      <w:tr w:rsidR="002A607A" w:rsidRPr="002A607A" w:rsidTr="00C575CD">
        <w:tc>
          <w:tcPr>
            <w:tcW w:w="4283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4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ecurity is sufficient to prevent unauthorised entry by intruders</w:t>
            </w:r>
          </w:p>
        </w:tc>
        <w:tc>
          <w:tcPr>
            <w:tcW w:w="359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lectrical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ower outlets are not overloaded with double adapters and power boards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arth leakage circuit protection is in place for work related equip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cords are safely stow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onnectors, plugs and outlet sockets are in a safe condition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equipment is free from any obvious external dam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34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3"/>
        <w:gridCol w:w="22"/>
        <w:gridCol w:w="686"/>
        <w:gridCol w:w="30"/>
        <w:gridCol w:w="676"/>
        <w:gridCol w:w="61"/>
      </w:tblGrid>
      <w:tr w:rsidR="002A607A" w:rsidRPr="002A607A" w:rsidTr="00C575CD">
        <w:trPr>
          <w:tblHeader/>
        </w:trPr>
        <w:tc>
          <w:tcPr>
            <w:tcW w:w="425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lastRenderedPageBreak/>
              <w:t>Workstation Set Up</w:t>
            </w:r>
          </w:p>
        </w:tc>
        <w:tc>
          <w:tcPr>
            <w:tcW w:w="372" w:type="pct"/>
            <w:gridSpan w:val="3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2" w:type="pct"/>
            <w:gridSpan w:val="2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Surfac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area of the work surface is adequate for the tasks to be performed (i.e. similar work space to that used while the person is at the offi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document holder is used if transcribing information from hard copy to computer or if referring to reference material for prolonged periods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most frequently used items are within easy reach from the seated positio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sharp contact points on the workstation or other equipment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Chai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height, seat tilt, angle and back rest are all adjustable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chair has a 5</w:t>
            </w:r>
            <w:r w:rsidR="00C80DE7">
              <w:rPr>
                <w:rFonts w:ascii="Arial" w:eastAsia="Times New Roman" w:hAnsi="Arial" w:cs="Arial"/>
                <w:color w:val="000000"/>
              </w:rPr>
              <w:t>-</w:t>
            </w:r>
            <w:r w:rsidRPr="002A607A">
              <w:rPr>
                <w:rFonts w:ascii="Arial" w:eastAsia="Times New Roman" w:hAnsi="Arial" w:cs="Arial"/>
                <w:color w:val="000000"/>
              </w:rPr>
              <w:t>point base to ensure stability (does not slip or roll) on the floo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adequate lumbar support and padding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chair height is adjusted so that feet are flat on the floor and knees are bent at right angles with thighs parallel to the floor 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back is adjusted to support the lumbar curve of the lower bac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pan tilt is adjusted so that hips and tops of thighs are at right angles or slightly great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hair arms are not present or are low enough to easily clear the des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k</w:t>
            </w:r>
          </w:p>
          <w:tbl>
            <w:tblPr>
              <w:tblW w:w="10049" w:type="dxa"/>
              <w:tblLayout w:type="fixed"/>
              <w:tblLook w:val="01E0" w:firstRow="1" w:lastRow="1" w:firstColumn="1" w:lastColumn="1" w:noHBand="0" w:noVBand="0"/>
            </w:tblPr>
            <w:tblGrid>
              <w:gridCol w:w="8553"/>
              <w:gridCol w:w="748"/>
              <w:gridCol w:w="748"/>
            </w:tblGrid>
            <w:tr w:rsidR="002A607A" w:rsidRPr="002A607A" w:rsidTr="00C575CD">
              <w:trPr>
                <w:trHeight w:val="634"/>
                <w:tblHeader/>
              </w:trPr>
              <w:tc>
                <w:tcPr>
                  <w:tcW w:w="4256" w:type="pct"/>
                  <w:tcBorders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 desk is at a suitable height</w:t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re is adequate leg room under the desk, and no clutter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A footrest is available if needed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</w:tbl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Keyboard and Mous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to user distance allows user to relax shoulders with elbows close to the body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position is flat and in front of the scree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placed directly next to the keyboard, fits hand comfortably and works freely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at same level as the keyboard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Monito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height is adjusted so top of the screen is level with or at slightly lower height than eye level (approx. 400mm above the work surfa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approx. arm’s length from us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positioned to avoid glare, i.e. perpendicular to window or other strong light source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Laptop (complete if applicable)</w:t>
            </w:r>
          </w:p>
        </w:tc>
        <w:tc>
          <w:tcPr>
            <w:tcW w:w="372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7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n the event of using a laptop computer: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laptop stand is used to raise the laptop screen such that it is the same height as the user’s eyes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  <w:tcBorders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 external keyboard and mouse is used with the laptop</w:t>
            </w:r>
          </w:p>
        </w:tc>
        <w:tc>
          <w:tcPr>
            <w:tcW w:w="346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2"/>
        <w:gridCol w:w="714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ature of Tasks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Physical Demands of Task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afe posture is adopted 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y lifting, pushing or carrying type task is well within physical capacity (i.e. my work does not involve physically heavy, overly repetitious or demanding tasks)</w:t>
            </w:r>
            <w:r w:rsidRPr="002A607A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Practice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Wrists are kept straight and not supported on surface while typing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itting posture is upright or slightly reclined, with lower back support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telephone is within easy reach from the seated position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ong periods of continuous activity are broken by performing other tasks, changing position, standing up and stretching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Pr="002A607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Emergency procedures, incidents and check-in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Other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rocedure has been established to periodically confirm with the office workplace that the home worker is safe and well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elephone or other communication devices are readily available to allow effective communication in an emergency situatio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Emergency contact numbers and details are known, i.e. 000 for fire, ambulance or police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ccess to first aid supplies is available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smoke detector is installed in/near the designated work area and is properly maintain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ny safety incidents will be reported using the </w:t>
            </w:r>
            <w:r w:rsidR="003D558A">
              <w:rPr>
                <w:rFonts w:ascii="Arial" w:eastAsia="Times New Roman" w:hAnsi="Arial" w:cs="Arial"/>
                <w:color w:val="000000"/>
              </w:rPr>
              <w:t>business’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incident reporting system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Individual factor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employee’s fitness and health is suitable to the tasks to be undertake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Important: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special needs to ensure health and safety have been advised to the manager and can be accommodated (e.g. are there any pre-existing injuries, illness or disease that could be accelerated, exacerbated, aggravated, re-occur or deteriorate in performing the inherent requirements of the role – especially when working remotely from a home-based office)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 xml:space="preserve">Remote access 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request for a remote access </w:t>
            </w:r>
            <w:r w:rsidR="00C80DE7">
              <w:rPr>
                <w:rFonts w:ascii="Arial" w:eastAsia="Times New Roman" w:hAnsi="Arial" w:cs="Arial"/>
                <w:color w:val="000000"/>
              </w:rPr>
              <w:t xml:space="preserve">to IT systems 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has been made and approved by the manager </w:t>
            </w:r>
            <w:r w:rsidR="00C80DE7">
              <w:rPr>
                <w:rFonts w:ascii="Arial" w:eastAsia="Times New Roman" w:hAnsi="Arial" w:cs="Arial"/>
                <w:color w:val="000000"/>
              </w:rPr>
              <w:t>or cloud-based systems are in place to allow remote working.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4"/>
        <w:gridCol w:w="712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Plan of the home-based office</w:t>
            </w:r>
          </w:p>
        </w:tc>
        <w:tc>
          <w:tcPr>
            <w:tcW w:w="35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lan/photograph of the home-based work office is attached to the checklist and includes desk layout, power outlets, telephone and lighting</w:t>
            </w:r>
          </w:p>
        </w:tc>
        <w:tc>
          <w:tcPr>
            <w:tcW w:w="35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br w:type="page"/>
      </w:r>
      <w:r w:rsidR="001623A2">
        <w:rPr>
          <w:rFonts w:ascii="Arial" w:eastAsia="Times New Roman" w:hAnsi="Arial" w:cs="Arial"/>
          <w:b/>
          <w:color w:val="000000"/>
          <w:sz w:val="28"/>
        </w:rPr>
        <w:t>C</w:t>
      </w:r>
      <w:r w:rsidRPr="002A607A">
        <w:rPr>
          <w:rFonts w:ascii="Arial" w:eastAsia="Times New Roman" w:hAnsi="Arial" w:cs="Arial"/>
          <w:b/>
          <w:color w:val="000000"/>
          <w:sz w:val="28"/>
        </w:rPr>
        <w:t>orrection to work environment i</w:t>
      </w:r>
      <w:r w:rsidR="001623A2">
        <w:rPr>
          <w:rFonts w:ascii="Arial" w:eastAsia="Times New Roman" w:hAnsi="Arial" w:cs="Arial"/>
          <w:b/>
          <w:color w:val="000000"/>
          <w:sz w:val="28"/>
        </w:rPr>
        <w:t>f</w:t>
      </w: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 required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  <w:r w:rsidRPr="002A607A">
        <w:rPr>
          <w:rFonts w:ascii="Arial" w:eastAsia="Times New Roman" w:hAnsi="Arial" w:cs="Arial"/>
        </w:rPr>
        <w:t>Manager to complete as necessary (i.e. where ‘No’ is answered to any of the above questions in the checklis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4942" w:type="pct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211"/>
        <w:gridCol w:w="4178"/>
        <w:gridCol w:w="2966"/>
      </w:tblGrid>
      <w:tr w:rsidR="002A607A" w:rsidRPr="002A607A" w:rsidTr="00C575CD">
        <w:tc>
          <w:tcPr>
            <w:tcW w:w="1182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hecklist Item</w:t>
            </w:r>
          </w:p>
        </w:tc>
        <w:tc>
          <w:tcPr>
            <w:tcW w:w="2233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orrection required and by who and when</w:t>
            </w:r>
          </w:p>
        </w:tc>
        <w:tc>
          <w:tcPr>
            <w:tcW w:w="1585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 corrected</w:t>
            </w:r>
          </w:p>
        </w:tc>
      </w:tr>
      <w:tr w:rsidR="002A607A" w:rsidRPr="002A607A" w:rsidTr="00C575CD">
        <w:trPr>
          <w:trHeight w:val="541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Example</w:t>
            </w:r>
            <w:r w:rsidR="00C80DE7">
              <w:rPr>
                <w:rFonts w:ascii="Arial" w:eastAsia="Times New Roman" w:hAnsi="Arial" w:cs="Arial"/>
                <w:i/>
                <w:color w:val="000000"/>
              </w:rPr>
              <w:t>:</w:t>
            </w:r>
          </w:p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Unsatisfactory chair</w:t>
            </w: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An ergonomic chair will be purchased by person requesting working from home arrangements</w:t>
            </w: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XX </w:t>
            </w:r>
            <w:proofErr w:type="spellStart"/>
            <w:r w:rsidRPr="002A607A">
              <w:rPr>
                <w:rFonts w:ascii="Arial" w:eastAsia="Times New Roman" w:hAnsi="Arial" w:cs="Arial"/>
                <w:i/>
                <w:color w:val="000000"/>
              </w:rPr>
              <w:t>XX</w:t>
            </w:r>
            <w:proofErr w:type="spellEnd"/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 XXXX</w:t>
            </w:r>
          </w:p>
        </w:tc>
      </w:tr>
      <w:tr w:rsidR="002A607A" w:rsidRPr="002A607A" w:rsidTr="00C575CD">
        <w:trPr>
          <w:trHeight w:val="549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>Manager’s review and approval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000" w:type="pct"/>
        <w:tblInd w:w="-34" w:type="dxa"/>
        <w:tblLook w:val="01E0" w:firstRow="1" w:lastRow="1" w:firstColumn="1" w:lastColumn="1" w:noHBand="0" w:noVBand="0"/>
      </w:tblPr>
      <w:tblGrid>
        <w:gridCol w:w="8068"/>
        <w:gridCol w:w="694"/>
        <w:gridCol w:w="713"/>
      </w:tblGrid>
      <w:tr w:rsidR="002A607A" w:rsidRPr="002A607A" w:rsidTr="00C575CD">
        <w:tc>
          <w:tcPr>
            <w:tcW w:w="42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Approval</w:t>
            </w:r>
          </w:p>
        </w:tc>
        <w:tc>
          <w:tcPr>
            <w:tcW w:w="36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person listed has demonstrated the requisite degree of self-organisation, motivation, etc. to work independently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 have reviewed the checklist for the person listed and I am confident that the safety and wellbeing requirements are met to approve to work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C575CD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C575CD" w:rsidRPr="002A607A" w:rsidRDefault="00C575CD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The employee </w:t>
            </w:r>
            <w:r w:rsidRPr="002A607A">
              <w:rPr>
                <w:rFonts w:ascii="Arial" w:eastAsia="Times New Roman" w:hAnsi="Arial" w:cs="Arial"/>
                <w:color w:val="000000"/>
              </w:rPr>
              <w:t>understand</w:t>
            </w:r>
            <w:r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that th</w:t>
            </w:r>
            <w:r>
              <w:rPr>
                <w:rFonts w:ascii="Arial" w:eastAsia="Times New Roman" w:hAnsi="Arial" w:cs="Arial"/>
                <w:color w:val="000000"/>
              </w:rPr>
              <w:t>e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cost</w:t>
            </w:r>
            <w:r>
              <w:rPr>
                <w:rFonts w:ascii="Arial" w:eastAsia="Times New Roman" w:hAnsi="Arial" w:cs="Arial"/>
                <w:color w:val="000000"/>
              </w:rPr>
              <w:t>s associated with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required equipment will be borne by </w:t>
            </w:r>
            <w:r>
              <w:rPr>
                <w:rFonts w:ascii="Arial" w:eastAsia="Times New Roman" w:hAnsi="Arial" w:cs="Arial"/>
                <w:color w:val="000000"/>
              </w:rPr>
              <w:t>the employee</w:t>
            </w:r>
            <w:r w:rsidRPr="002A607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Authority to work from home cannot be granted where there are corrections required or where you have indicated a ‘No’ in the approval above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Where corrections are required, </w:t>
      </w:r>
      <w:r w:rsidRPr="002A607A">
        <w:rPr>
          <w:rFonts w:ascii="Arial" w:eastAsia="Times New Roman" w:hAnsi="Arial" w:cs="Arial"/>
          <w:b/>
          <w:color w:val="000000"/>
        </w:rPr>
        <w:t>do not</w:t>
      </w:r>
      <w:r w:rsidRPr="002A607A">
        <w:rPr>
          <w:rFonts w:ascii="Arial" w:eastAsia="Times New Roman" w:hAnsi="Arial" w:cs="Arial"/>
          <w:color w:val="000000"/>
        </w:rPr>
        <w:t xml:space="preserve"> sign Part C until corrections are completed and request to work from home arrangements are reviewed. Part B will need to be completed and actioned before approval is given and authority to work from home is granted.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410"/>
        <w:gridCol w:w="6724"/>
      </w:tblGrid>
      <w:tr w:rsidR="002A607A" w:rsidRPr="002A607A" w:rsidTr="00C575CD">
        <w:trPr>
          <w:trHeight w:val="746"/>
        </w:trPr>
        <w:tc>
          <w:tcPr>
            <w:tcW w:w="2410" w:type="dxa"/>
            <w:shd w:val="clear" w:color="auto" w:fill="E0E0E0"/>
          </w:tcPr>
          <w:p w:rsidR="002A607A" w:rsidRPr="002A607A" w:rsidRDefault="002A607A" w:rsidP="001623A2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 xml:space="preserve">Signed 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Name (Please print)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bookmarkStart w:id="0" w:name="_GoBack"/>
            <w:bookmarkEnd w:id="0"/>
            <w:r w:rsidRPr="002A607A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Default="002A607A"/>
    <w:sectPr w:rsidR="002A607A" w:rsidSect="008273BF">
      <w:headerReference w:type="default" r:id="rId8"/>
      <w:pgSz w:w="11906" w:h="16838"/>
      <w:pgMar w:top="1440" w:right="991" w:bottom="99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43E9" w:rsidRDefault="001F43E9" w:rsidP="002A607A">
      <w:pPr>
        <w:spacing w:after="0" w:line="240" w:lineRule="auto"/>
      </w:pPr>
      <w:r>
        <w:separator/>
      </w:r>
    </w:p>
  </w:endnote>
  <w:endnote w:type="continuationSeparator" w:id="0">
    <w:p w:rsidR="001F43E9" w:rsidRDefault="001F43E9" w:rsidP="002A6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43E9" w:rsidRDefault="001F43E9" w:rsidP="002A607A">
      <w:pPr>
        <w:spacing w:after="0" w:line="240" w:lineRule="auto"/>
      </w:pPr>
      <w:r>
        <w:separator/>
      </w:r>
    </w:p>
  </w:footnote>
  <w:footnote w:type="continuationSeparator" w:id="0">
    <w:p w:rsidR="001F43E9" w:rsidRDefault="001F43E9" w:rsidP="002A60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FFA" w:rsidRDefault="005B5FFA">
    <w:pPr>
      <w:pStyle w:val="Header"/>
    </w:pPr>
  </w:p>
  <w:p w:rsidR="005B5FFA" w:rsidRDefault="005B5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3477D"/>
    <w:multiLevelType w:val="hybridMultilevel"/>
    <w:tmpl w:val="DB30502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93A5F"/>
    <w:multiLevelType w:val="hybridMultilevel"/>
    <w:tmpl w:val="24C0346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1F55DC"/>
    <w:multiLevelType w:val="hybridMultilevel"/>
    <w:tmpl w:val="1E7A76C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A84AEA"/>
    <w:multiLevelType w:val="hybridMultilevel"/>
    <w:tmpl w:val="4ADC671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C87DBC"/>
    <w:multiLevelType w:val="hybridMultilevel"/>
    <w:tmpl w:val="25D2713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E13D1A"/>
    <w:multiLevelType w:val="hybridMultilevel"/>
    <w:tmpl w:val="36EC54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902179"/>
    <w:multiLevelType w:val="hybridMultilevel"/>
    <w:tmpl w:val="C7208C0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1A1B25"/>
    <w:multiLevelType w:val="hybridMultilevel"/>
    <w:tmpl w:val="0D5270D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F3FF1"/>
    <w:multiLevelType w:val="hybridMultilevel"/>
    <w:tmpl w:val="68ACF8E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247E25"/>
    <w:multiLevelType w:val="hybridMultilevel"/>
    <w:tmpl w:val="56487D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E9145E"/>
    <w:multiLevelType w:val="hybridMultilevel"/>
    <w:tmpl w:val="0B14686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3C6861"/>
    <w:multiLevelType w:val="hybridMultilevel"/>
    <w:tmpl w:val="61EC01A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11"/>
  </w:num>
  <w:num w:numId="5">
    <w:abstractNumId w:val="6"/>
  </w:num>
  <w:num w:numId="6">
    <w:abstractNumId w:val="9"/>
  </w:num>
  <w:num w:numId="7">
    <w:abstractNumId w:val="7"/>
  </w:num>
  <w:num w:numId="8">
    <w:abstractNumId w:val="0"/>
  </w:num>
  <w:num w:numId="9">
    <w:abstractNumId w:val="4"/>
  </w:num>
  <w:num w:numId="10">
    <w:abstractNumId w:val="5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LUwtzQys7A0MjRQ0lEKTi0uzszPAykwqgUABysRAiwAAAA="/>
  </w:docVars>
  <w:rsids>
    <w:rsidRoot w:val="002A607A"/>
    <w:rsid w:val="00103237"/>
    <w:rsid w:val="00117B67"/>
    <w:rsid w:val="001623A2"/>
    <w:rsid w:val="00180CC2"/>
    <w:rsid w:val="001F43E9"/>
    <w:rsid w:val="002A607A"/>
    <w:rsid w:val="00300B41"/>
    <w:rsid w:val="0032767F"/>
    <w:rsid w:val="003D558A"/>
    <w:rsid w:val="00464C72"/>
    <w:rsid w:val="00514D01"/>
    <w:rsid w:val="0057065E"/>
    <w:rsid w:val="005B5FFA"/>
    <w:rsid w:val="005D315C"/>
    <w:rsid w:val="00693D21"/>
    <w:rsid w:val="006D3319"/>
    <w:rsid w:val="007079EA"/>
    <w:rsid w:val="00722A7C"/>
    <w:rsid w:val="00766DDB"/>
    <w:rsid w:val="008273BF"/>
    <w:rsid w:val="00AA0A6F"/>
    <w:rsid w:val="00C374F2"/>
    <w:rsid w:val="00C575CD"/>
    <w:rsid w:val="00C80DE7"/>
    <w:rsid w:val="00C92F24"/>
    <w:rsid w:val="00CE374C"/>
    <w:rsid w:val="00D9418D"/>
    <w:rsid w:val="00EB4488"/>
    <w:rsid w:val="00F1516F"/>
    <w:rsid w:val="00F3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C2D6C"/>
  <w15:docId w15:val="{C0AAB278-556F-4CC2-8535-A80F6724C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A607A"/>
    <w:rPr>
      <w:rFonts w:ascii="Century Gothic" w:eastAsia="Times New Roman" w:hAnsi="Century Gothic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A607A"/>
    <w:rPr>
      <w:rFonts w:ascii="Century Gothic" w:eastAsia="Times New Roman" w:hAnsi="Century Gothic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A0A6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1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25006-FEAA-4232-9F4F-89951CBFD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3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sness Victoria</dc:creator>
  <cp:lastModifiedBy>Materne, Christine</cp:lastModifiedBy>
  <cp:revision>2</cp:revision>
  <dcterms:created xsi:type="dcterms:W3CDTF">2020-03-24T03:30:00Z</dcterms:created>
  <dcterms:modified xsi:type="dcterms:W3CDTF">2020-03-24T03:30:00Z</dcterms:modified>
</cp:coreProperties>
</file>